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5F7B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b/>
          <w:bCs/>
          <w:color w:val="000000"/>
          <w:sz w:val="32"/>
          <w:szCs w:val="32"/>
        </w:rPr>
        <w:t>In Class 10:</w:t>
      </w:r>
    </w:p>
    <w:p w14:paraId="3C13D138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THIS IS A BONUS. It will replace one of your other in </w:t>
      </w:r>
      <w:proofErr w:type="gramStart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Classes</w:t>
      </w:r>
      <w:proofErr w:type="gramEnd"/>
    </w:p>
    <w:p w14:paraId="5F4E1B85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1) Everything from in Class 9</w:t>
      </w:r>
      <w:r w:rsidRPr="00916AAF">
        <w:rPr>
          <w:rFonts w:ascii="Arial" w:eastAsia="Times New Roman" w:hAnsi="Arial" w:cs="Arial"/>
          <w:color w:val="000000"/>
          <w:sz w:val="32"/>
          <w:szCs w:val="32"/>
        </w:rPr>
        <w:br/>
      </w:r>
      <w:r w:rsidRPr="00916AAF">
        <w:rPr>
          <w:rFonts w:ascii="Arial" w:eastAsia="Times New Roman" w:hAnsi="Arial" w:cs="Arial"/>
          <w:color w:val="000000"/>
          <w:sz w:val="32"/>
          <w:szCs w:val="32"/>
        </w:rPr>
        <w:br/>
      </w: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2) On the contact form, add an image upload file</w:t>
      </w:r>
    </w:p>
    <w:p w14:paraId="5282B6C6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3) Modify the index.js to support file handling</w:t>
      </w:r>
    </w:p>
    <w:p w14:paraId="7BAAB4A0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4) Update the post handle in index.js to fetch the image name, save the NAME to </w:t>
      </w:r>
      <w:proofErr w:type="spellStart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db</w:t>
      </w:r>
      <w:proofErr w:type="spellEnd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 and the image in the PUBLIC folder</w:t>
      </w:r>
    </w:p>
    <w:p w14:paraId="5EE05123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5) Modify the </w:t>
      </w:r>
      <w:proofErr w:type="spellStart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index.ejs</w:t>
      </w:r>
      <w:proofErr w:type="spellEnd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 to display the image that you uploaded in the table</w:t>
      </w:r>
    </w:p>
    <w:p w14:paraId="5E95A506" w14:textId="77777777" w:rsidR="00916AAF" w:rsidRPr="00916AAF" w:rsidRDefault="00916AAF" w:rsidP="00916AAF">
      <w:pPr>
        <w:spacing w:before="100" w:beforeAutospacing="1" w:after="100" w:afterAutospacing="1" w:line="240" w:lineRule="auto"/>
        <w:rPr>
          <w:rFonts w:ascii="Arial" w:eastAsia="Times New Roman" w:hAnsi="Arial" w:cs="Arial"/>
          <w:strike/>
          <w:color w:val="000000"/>
          <w:sz w:val="32"/>
          <w:szCs w:val="32"/>
        </w:rPr>
      </w:pPr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 xml:space="preserve">Zip your entire folder and upload to </w:t>
      </w:r>
      <w:proofErr w:type="spellStart"/>
      <w:proofErr w:type="gramStart"/>
      <w:r w:rsidRPr="00916AAF">
        <w:rPr>
          <w:rFonts w:ascii="Arial" w:eastAsia="Times New Roman" w:hAnsi="Arial" w:cs="Arial"/>
          <w:strike/>
          <w:color w:val="000000"/>
          <w:sz w:val="32"/>
          <w:szCs w:val="32"/>
        </w:rPr>
        <w:t>eConestoga</w:t>
      </w:r>
      <w:proofErr w:type="spellEnd"/>
      <w:proofErr w:type="gramEnd"/>
    </w:p>
    <w:p w14:paraId="70B5A913" w14:textId="77777777" w:rsidR="00AC36F4" w:rsidRDefault="00AC36F4"/>
    <w:sectPr w:rsidR="00AC3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DcxsTS0MLcwtTRT0lEKTi0uzszPAykwqgUAsmZG9ywAAAA="/>
  </w:docVars>
  <w:rsids>
    <w:rsidRoot w:val="00496847"/>
    <w:rsid w:val="001B2343"/>
    <w:rsid w:val="00212B8A"/>
    <w:rsid w:val="00291887"/>
    <w:rsid w:val="00496847"/>
    <w:rsid w:val="00737309"/>
    <w:rsid w:val="0076262B"/>
    <w:rsid w:val="007919C6"/>
    <w:rsid w:val="00916AAF"/>
    <w:rsid w:val="00AC36F4"/>
    <w:rsid w:val="00AD29C3"/>
    <w:rsid w:val="00CF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F9FB1"/>
  <w15:chartTrackingRefBased/>
  <w15:docId w15:val="{30012DA9-4FDA-487E-ADC5-7C2FFBDE7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968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968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kwangjin</dc:creator>
  <cp:keywords/>
  <dc:description/>
  <cp:lastModifiedBy>baek kwangjin</cp:lastModifiedBy>
  <cp:revision>10</cp:revision>
  <dcterms:created xsi:type="dcterms:W3CDTF">2021-04-13T17:10:00Z</dcterms:created>
  <dcterms:modified xsi:type="dcterms:W3CDTF">2021-04-20T18:39:00Z</dcterms:modified>
</cp:coreProperties>
</file>